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Y="377"/>
        <w:tblW w:w="135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10"/>
        <w:gridCol w:w="1890"/>
        <w:gridCol w:w="1710"/>
        <w:gridCol w:w="1530"/>
        <w:gridCol w:w="1440"/>
        <w:gridCol w:w="1530"/>
        <w:gridCol w:w="1260"/>
        <w:gridCol w:w="1086"/>
        <w:gridCol w:w="1380"/>
      </w:tblGrid>
      <w:tr w:rsidR="00D20E1C" w:rsidRPr="00745532" w14:paraId="4CC4BFEB" w14:textId="77777777" w:rsidTr="00D20E1C">
        <w:trPr>
          <w:trHeight w:val="845"/>
        </w:trPr>
        <w:tc>
          <w:tcPr>
            <w:tcW w:w="1710" w:type="dxa"/>
            <w:shd w:val="clear" w:color="auto" w:fill="D9E2F3" w:themeFill="accent1" w:themeFillTint="33"/>
            <w:vAlign w:val="center"/>
          </w:tcPr>
          <w:p w14:paraId="5447313A" w14:textId="77777777" w:rsidR="00D20E1C" w:rsidRPr="00745532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45532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UNDAF (or equivalent)</w:t>
            </w:r>
          </w:p>
          <w:p w14:paraId="4A38519D" w14:textId="77777777" w:rsidR="00D20E1C" w:rsidRPr="00745532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45532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Outcome</w:t>
            </w: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6D9FE22D" w14:textId="77777777" w:rsidR="00D20E1C" w:rsidRPr="00745532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45532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UNDP Strategic Plan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2018-2021</w:t>
            </w:r>
            <w:r w:rsidRPr="00745532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Outcome</w:t>
            </w:r>
          </w:p>
        </w:tc>
        <w:tc>
          <w:tcPr>
            <w:tcW w:w="1710" w:type="dxa"/>
            <w:shd w:val="clear" w:color="auto" w:fill="D9E2F3" w:themeFill="accent1" w:themeFillTint="33"/>
            <w:vAlign w:val="center"/>
          </w:tcPr>
          <w:p w14:paraId="29B4D900" w14:textId="77777777" w:rsidR="00D20E1C" w:rsidRPr="00745532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45532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Evaluation Title</w:t>
            </w:r>
          </w:p>
        </w:tc>
        <w:tc>
          <w:tcPr>
            <w:tcW w:w="1530" w:type="dxa"/>
            <w:shd w:val="clear" w:color="auto" w:fill="D9E2F3" w:themeFill="accent1" w:themeFillTint="33"/>
            <w:vAlign w:val="center"/>
          </w:tcPr>
          <w:p w14:paraId="19F5AA32" w14:textId="77777777" w:rsidR="00D20E1C" w:rsidRPr="00745532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45532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Partners (joint evaluation)</w:t>
            </w:r>
          </w:p>
        </w:tc>
        <w:tc>
          <w:tcPr>
            <w:tcW w:w="1440" w:type="dxa"/>
            <w:shd w:val="clear" w:color="auto" w:fill="D9E2F3" w:themeFill="accent1" w:themeFillTint="33"/>
            <w:vAlign w:val="center"/>
          </w:tcPr>
          <w:p w14:paraId="008F07CD" w14:textId="77777777" w:rsidR="00D20E1C" w:rsidRPr="00745532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45532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Evaluation commissioned by (if not UNDP)</w:t>
            </w:r>
          </w:p>
        </w:tc>
        <w:tc>
          <w:tcPr>
            <w:tcW w:w="1530" w:type="dxa"/>
            <w:shd w:val="clear" w:color="auto" w:fill="D9E2F3" w:themeFill="accent1" w:themeFillTint="33"/>
            <w:vAlign w:val="center"/>
          </w:tcPr>
          <w:p w14:paraId="0A2AE977" w14:textId="77777777" w:rsidR="00D20E1C" w:rsidRPr="00745532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45532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ype of evaluation</w:t>
            </w:r>
          </w:p>
        </w:tc>
        <w:tc>
          <w:tcPr>
            <w:tcW w:w="1260" w:type="dxa"/>
            <w:shd w:val="clear" w:color="auto" w:fill="D9E2F3" w:themeFill="accent1" w:themeFillTint="33"/>
            <w:vAlign w:val="center"/>
          </w:tcPr>
          <w:p w14:paraId="2B4B313B" w14:textId="77777777" w:rsidR="00D20E1C" w:rsidRPr="00745532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45532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Planned Evaluation Completion Date</w:t>
            </w:r>
          </w:p>
        </w:tc>
        <w:tc>
          <w:tcPr>
            <w:tcW w:w="1086" w:type="dxa"/>
            <w:shd w:val="clear" w:color="auto" w:fill="D9E2F3" w:themeFill="accent1" w:themeFillTint="33"/>
            <w:vAlign w:val="center"/>
          </w:tcPr>
          <w:p w14:paraId="7EAC6FD8" w14:textId="77777777" w:rsidR="00D20E1C" w:rsidRPr="00745532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45532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Estimated Cost</w:t>
            </w:r>
          </w:p>
        </w:tc>
        <w:tc>
          <w:tcPr>
            <w:tcW w:w="1380" w:type="dxa"/>
            <w:shd w:val="clear" w:color="auto" w:fill="D9E2F3" w:themeFill="accent1" w:themeFillTint="33"/>
            <w:vAlign w:val="center"/>
          </w:tcPr>
          <w:p w14:paraId="384BBDFF" w14:textId="77777777" w:rsidR="00D20E1C" w:rsidRPr="00745532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45532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Provisional Source of Funding</w:t>
            </w:r>
          </w:p>
        </w:tc>
      </w:tr>
      <w:tr w:rsidR="00D20E1C" w:rsidRPr="00745532" w14:paraId="31F181AD" w14:textId="77777777" w:rsidTr="00D20E1C">
        <w:trPr>
          <w:trHeight w:val="845"/>
        </w:trPr>
        <w:tc>
          <w:tcPr>
            <w:tcW w:w="1710" w:type="dxa"/>
            <w:shd w:val="clear" w:color="auto" w:fill="auto"/>
            <w:vAlign w:val="center"/>
          </w:tcPr>
          <w:p w14:paraId="28E6D243" w14:textId="754002C7" w:rsidR="00D20E1C" w:rsidRPr="00E474D8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ustainable and Resilient Development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3A1D1C6C" w14:textId="77777777" w:rsidR="00D20E1C" w:rsidRPr="000674D3" w:rsidRDefault="00D20E1C" w:rsidP="00D20E1C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proofErr w:type="gramStart"/>
            <w:r w:rsidRPr="00306FC7">
              <w:rPr>
                <w:rFonts w:asciiTheme="minorHAnsi" w:hAnsiTheme="minorHAnsi" w:cstheme="minorHAnsi"/>
                <w:sz w:val="16"/>
                <w:szCs w:val="16"/>
              </w:rPr>
              <w:t>1.4.1  Solutions</w:t>
            </w:r>
            <w:proofErr w:type="gramEnd"/>
            <w:r w:rsidRPr="00306FC7">
              <w:rPr>
                <w:rFonts w:asciiTheme="minorHAnsi" w:hAnsiTheme="minorHAnsi" w:cstheme="minorHAnsi"/>
                <w:sz w:val="16"/>
                <w:szCs w:val="16"/>
              </w:rPr>
              <w:t xml:space="preserve"> scaled up for sustainable management of natural resources, including sustainable commodities and green and inclusive value chains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9D82B09" w14:textId="77777777" w:rsidR="00D20E1C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45532">
              <w:rPr>
                <w:rFonts w:asciiTheme="minorHAnsi" w:hAnsiTheme="minorHAnsi" w:cstheme="minorHAnsi"/>
                <w:sz w:val="16"/>
                <w:szCs w:val="16"/>
              </w:rPr>
              <w:t>Midterm review for the Improving Connectivity in the Central Forest Spine (IC-CFS) Project.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4F7BCE7" w14:textId="77777777" w:rsidR="00D20E1C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F16D271" w14:textId="77777777" w:rsidR="00D20E1C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4BBBCF9D">
              <w:rPr>
                <w:rFonts w:asciiTheme="minorHAnsi" w:hAnsiTheme="minorHAnsi" w:cstheme="minorBidi"/>
                <w:sz w:val="16"/>
                <w:szCs w:val="16"/>
              </w:rPr>
              <w:t>UNDP /GEF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99421CD" w14:textId="77777777" w:rsidR="00D20E1C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45532">
              <w:rPr>
                <w:rFonts w:asciiTheme="minorHAnsi" w:hAnsiTheme="minorHAnsi" w:cstheme="minorHAnsi"/>
                <w:sz w:val="16"/>
                <w:szCs w:val="16"/>
                <w:lang w:eastAsia="zh-CN"/>
              </w:rPr>
              <w:t>Project Evaluation, GEF Evaluatio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2E18CEB" w14:textId="6D4B12B6" w:rsidR="00D20E1C" w:rsidRPr="00D85994" w:rsidRDefault="6638C34E" w:rsidP="00D20E1C">
            <w:pPr>
              <w:spacing w:after="0" w:line="240" w:lineRule="auto"/>
              <w:jc w:val="center"/>
              <w:rPr>
                <w:rFonts w:asciiTheme="minorHAnsi" w:hAnsiTheme="minorHAnsi" w:cstheme="minorBidi"/>
                <w:b/>
                <w:bCs/>
                <w:sz w:val="16"/>
                <w:szCs w:val="16"/>
              </w:rPr>
            </w:pPr>
            <w:r w:rsidRPr="00D85994">
              <w:rPr>
                <w:rFonts w:asciiTheme="minorHAnsi" w:hAnsiTheme="minorHAnsi" w:cstheme="minorBidi"/>
                <w:sz w:val="16"/>
                <w:szCs w:val="16"/>
              </w:rPr>
              <w:t>November</w:t>
            </w:r>
            <w:r w:rsidR="00D20E1C" w:rsidRPr="00D85994">
              <w:rPr>
                <w:rFonts w:asciiTheme="minorHAnsi" w:hAnsiTheme="minorHAnsi" w:cstheme="minorBidi"/>
                <w:sz w:val="16"/>
                <w:szCs w:val="16"/>
              </w:rPr>
              <w:t xml:space="preserve"> 2021</w:t>
            </w:r>
          </w:p>
        </w:tc>
        <w:tc>
          <w:tcPr>
            <w:tcW w:w="1086" w:type="dxa"/>
            <w:shd w:val="clear" w:color="auto" w:fill="auto"/>
            <w:vAlign w:val="center"/>
          </w:tcPr>
          <w:p w14:paraId="41E7C5DF" w14:textId="77777777" w:rsidR="00D20E1C" w:rsidRPr="4BBBCF9D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Bidi"/>
                <w:b/>
                <w:bCs/>
                <w:sz w:val="16"/>
                <w:szCs w:val="16"/>
              </w:rPr>
            </w:pPr>
            <w:r w:rsidRPr="00745532">
              <w:rPr>
                <w:rFonts w:asciiTheme="minorHAnsi" w:hAnsiTheme="minorHAnsi" w:cstheme="minorHAnsi"/>
                <w:sz w:val="16"/>
                <w:szCs w:val="16"/>
                <w:lang w:eastAsia="zh-CN"/>
              </w:rPr>
              <w:t xml:space="preserve"> 60,000 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739EE62F" w14:textId="77777777" w:rsidR="00D20E1C" w:rsidRPr="4BBBCF9D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Bidi"/>
                <w:b/>
                <w:bCs/>
                <w:sz w:val="16"/>
                <w:szCs w:val="16"/>
              </w:rPr>
            </w:pPr>
            <w:r w:rsidRPr="00A42A79">
              <w:rPr>
                <w:rFonts w:asciiTheme="minorHAnsi" w:hAnsiTheme="minorHAnsi" w:cstheme="minorHAnsi"/>
                <w:sz w:val="16"/>
                <w:szCs w:val="16"/>
                <w:lang w:eastAsia="zh-CN"/>
              </w:rPr>
              <w:t xml:space="preserve">Project </w:t>
            </w:r>
            <w:r w:rsidRPr="00A42A79">
              <w:rPr>
                <w:rFonts w:asciiTheme="minorHAnsi" w:hAnsiTheme="minorHAnsi" w:cstheme="minorHAnsi"/>
                <w:sz w:val="16"/>
                <w:szCs w:val="16"/>
              </w:rPr>
              <w:t>Budget</w:t>
            </w:r>
          </w:p>
        </w:tc>
      </w:tr>
      <w:tr w:rsidR="00D20E1C" w:rsidRPr="00745532" w14:paraId="659841AA" w14:textId="77777777" w:rsidTr="00D20E1C">
        <w:trPr>
          <w:trHeight w:val="845"/>
        </w:trPr>
        <w:tc>
          <w:tcPr>
            <w:tcW w:w="1710" w:type="dxa"/>
            <w:shd w:val="clear" w:color="auto" w:fill="auto"/>
            <w:vAlign w:val="center"/>
          </w:tcPr>
          <w:p w14:paraId="21E04B23" w14:textId="474976FC" w:rsidR="00D20E1C" w:rsidRPr="00E474D8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ustainable and Resilient Development</w:t>
            </w:r>
          </w:p>
        </w:tc>
        <w:tc>
          <w:tcPr>
            <w:tcW w:w="1890" w:type="dxa"/>
            <w:shd w:val="clear" w:color="auto" w:fill="auto"/>
          </w:tcPr>
          <w:p w14:paraId="34AF4B44" w14:textId="77777777" w:rsidR="00D20E1C" w:rsidRPr="000674D3" w:rsidRDefault="00D20E1C" w:rsidP="00D20E1C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proofErr w:type="gramStart"/>
            <w:r w:rsidRPr="000B58F0">
              <w:rPr>
                <w:rFonts w:asciiTheme="minorHAnsi" w:hAnsiTheme="minorHAnsi" w:cstheme="minorHAnsi"/>
                <w:sz w:val="16"/>
                <w:szCs w:val="16"/>
              </w:rPr>
              <w:t>1.5.1  Solutions</w:t>
            </w:r>
            <w:proofErr w:type="gramEnd"/>
            <w:r w:rsidRPr="000B58F0">
              <w:rPr>
                <w:rFonts w:asciiTheme="minorHAnsi" w:hAnsiTheme="minorHAnsi" w:cstheme="minorHAnsi"/>
                <w:sz w:val="16"/>
                <w:szCs w:val="16"/>
              </w:rPr>
              <w:t xml:space="preserve"> adopted to achieve universal access to clean, affordable and sustainable energy</w:t>
            </w:r>
          </w:p>
        </w:tc>
        <w:tc>
          <w:tcPr>
            <w:tcW w:w="1710" w:type="dxa"/>
            <w:shd w:val="clear" w:color="auto" w:fill="auto"/>
          </w:tcPr>
          <w:p w14:paraId="43E74978" w14:textId="77777777" w:rsidR="00D20E1C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Terminal Evaluation for </w:t>
            </w:r>
            <w:r w:rsidRPr="00745532">
              <w:rPr>
                <w:rFonts w:asciiTheme="minorHAnsi" w:hAnsiTheme="minorHAnsi" w:cstheme="minorHAnsi"/>
                <w:sz w:val="16"/>
                <w:szCs w:val="16"/>
              </w:rPr>
              <w:t>Green Technology Application for Low Carbon Cities</w:t>
            </w:r>
          </w:p>
        </w:tc>
        <w:tc>
          <w:tcPr>
            <w:tcW w:w="1530" w:type="dxa"/>
            <w:shd w:val="clear" w:color="auto" w:fill="auto"/>
          </w:tcPr>
          <w:p w14:paraId="1AFA4B4D" w14:textId="77777777" w:rsidR="00D20E1C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0F278020" w14:textId="77777777" w:rsidR="00D20E1C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4BBBCF9D">
              <w:rPr>
                <w:rFonts w:asciiTheme="minorHAnsi" w:hAnsiTheme="minorHAnsi" w:cstheme="minorBidi"/>
                <w:sz w:val="16"/>
                <w:szCs w:val="16"/>
              </w:rPr>
              <w:t>UNDP/GEF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796AF31C" w14:textId="77777777" w:rsidR="00D20E1C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745532">
              <w:rPr>
                <w:rFonts w:asciiTheme="minorHAnsi" w:hAnsiTheme="minorHAnsi" w:cstheme="minorHAnsi"/>
                <w:sz w:val="16"/>
                <w:szCs w:val="16"/>
              </w:rPr>
              <w:t>Project Evaluation, GEF Evaluatio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6FD6ED0" w14:textId="6ED6A5A0" w:rsidR="00D20E1C" w:rsidRPr="00D85994" w:rsidRDefault="61779CB5" w:rsidP="00D20E1C">
            <w:pPr>
              <w:spacing w:after="0" w:line="240" w:lineRule="auto"/>
              <w:jc w:val="center"/>
              <w:rPr>
                <w:rFonts w:asciiTheme="minorHAnsi" w:hAnsiTheme="minorHAnsi" w:cstheme="minorBidi"/>
                <w:sz w:val="16"/>
                <w:szCs w:val="16"/>
              </w:rPr>
            </w:pPr>
            <w:r w:rsidRPr="00D85994">
              <w:rPr>
                <w:rFonts w:asciiTheme="minorHAnsi" w:hAnsiTheme="minorHAnsi" w:cstheme="minorBidi"/>
                <w:sz w:val="16"/>
                <w:szCs w:val="16"/>
              </w:rPr>
              <w:t>December</w:t>
            </w:r>
            <w:r w:rsidR="00D20E1C" w:rsidRPr="00D85994">
              <w:rPr>
                <w:rFonts w:asciiTheme="minorHAnsi" w:hAnsiTheme="minorHAnsi" w:cstheme="minorBidi"/>
                <w:sz w:val="16"/>
                <w:szCs w:val="16"/>
              </w:rPr>
              <w:t xml:space="preserve"> 2021</w:t>
            </w:r>
          </w:p>
        </w:tc>
        <w:tc>
          <w:tcPr>
            <w:tcW w:w="1086" w:type="dxa"/>
            <w:shd w:val="clear" w:color="auto" w:fill="auto"/>
            <w:vAlign w:val="center"/>
          </w:tcPr>
          <w:p w14:paraId="1390DBEF" w14:textId="77777777" w:rsidR="00D20E1C" w:rsidRPr="4BBBCF9D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Bid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40</w:t>
            </w:r>
            <w:r w:rsidRPr="00745532">
              <w:rPr>
                <w:rFonts w:asciiTheme="minorHAnsi" w:hAnsiTheme="minorHAnsi" w:cstheme="minorHAnsi"/>
                <w:sz w:val="16"/>
                <w:szCs w:val="16"/>
              </w:rPr>
              <w:t>,000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37522668" w14:textId="77777777" w:rsidR="00D20E1C" w:rsidRPr="4BBBCF9D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Bidi"/>
                <w:b/>
                <w:bCs/>
                <w:sz w:val="16"/>
                <w:szCs w:val="16"/>
              </w:rPr>
            </w:pPr>
            <w:r w:rsidRPr="00745532">
              <w:rPr>
                <w:rFonts w:asciiTheme="minorHAnsi" w:hAnsiTheme="minorHAnsi" w:cstheme="minorHAnsi"/>
                <w:sz w:val="16"/>
                <w:szCs w:val="16"/>
                <w:lang w:eastAsia="zh-CN"/>
              </w:rPr>
              <w:t xml:space="preserve">Project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B</w:t>
            </w:r>
            <w:r w:rsidRPr="001F3CE2">
              <w:rPr>
                <w:rFonts w:asciiTheme="minorHAnsi" w:hAnsiTheme="minorHAnsi" w:cstheme="minorHAnsi"/>
                <w:sz w:val="16"/>
                <w:szCs w:val="16"/>
              </w:rPr>
              <w:t>udget</w:t>
            </w:r>
          </w:p>
        </w:tc>
      </w:tr>
      <w:tr w:rsidR="00D20E1C" w:rsidRPr="00745532" w14:paraId="1ECE568B" w14:textId="77777777" w:rsidTr="00D20E1C">
        <w:trPr>
          <w:trHeight w:val="845"/>
        </w:trPr>
        <w:tc>
          <w:tcPr>
            <w:tcW w:w="1710" w:type="dxa"/>
            <w:shd w:val="clear" w:color="auto" w:fill="auto"/>
            <w:vAlign w:val="center"/>
          </w:tcPr>
          <w:p w14:paraId="32FCBD70" w14:textId="686687AC" w:rsidR="00D20E1C" w:rsidRPr="00E474D8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ustainable and Resilient Development</w:t>
            </w:r>
          </w:p>
        </w:tc>
        <w:tc>
          <w:tcPr>
            <w:tcW w:w="1890" w:type="dxa"/>
            <w:shd w:val="clear" w:color="auto" w:fill="auto"/>
          </w:tcPr>
          <w:p w14:paraId="24FC33DA" w14:textId="3D32E313" w:rsidR="00D20E1C" w:rsidRPr="000B58F0" w:rsidRDefault="00D20E1C" w:rsidP="00D20E1C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1.5.1 </w:t>
            </w:r>
            <w:r w:rsidRPr="00306FC7">
              <w:rPr>
                <w:rFonts w:asciiTheme="minorHAnsi" w:hAnsiTheme="minorHAnsi" w:cstheme="minorHAnsi"/>
                <w:sz w:val="16"/>
                <w:szCs w:val="16"/>
              </w:rPr>
              <w:t>Solutions scaled up for sustainable management of natural resources, including sustainable commodities and green and inclusive value chains</w:t>
            </w:r>
          </w:p>
        </w:tc>
        <w:tc>
          <w:tcPr>
            <w:tcW w:w="1710" w:type="dxa"/>
            <w:shd w:val="clear" w:color="auto" w:fill="auto"/>
          </w:tcPr>
          <w:p w14:paraId="7A5DF494" w14:textId="01F1C1C7" w:rsidR="00D20E1C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Terminal Evaluation for the Sustainable Consumption and Production and Green Government Procurement</w:t>
            </w:r>
          </w:p>
        </w:tc>
        <w:tc>
          <w:tcPr>
            <w:tcW w:w="1530" w:type="dxa"/>
            <w:shd w:val="clear" w:color="auto" w:fill="auto"/>
          </w:tcPr>
          <w:p w14:paraId="017CCF6D" w14:textId="77777777" w:rsidR="00D20E1C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2C2E2D3D" w14:textId="77777777" w:rsidR="00D20E1C" w:rsidRPr="4BBBCF9D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Bidi"/>
                <w:sz w:val="16"/>
                <w:szCs w:val="16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14:paraId="028A5030" w14:textId="53218375" w:rsidR="00D20E1C" w:rsidRPr="00745532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roject Evaluatio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F32E3F2" w14:textId="73C1485B" w:rsidR="00D20E1C" w:rsidRPr="00D85994" w:rsidRDefault="4F72489E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85994">
              <w:rPr>
                <w:rFonts w:asciiTheme="minorHAnsi" w:hAnsiTheme="minorHAnsi" w:cstheme="minorBidi"/>
                <w:sz w:val="16"/>
                <w:szCs w:val="16"/>
              </w:rPr>
              <w:t>July 2021</w:t>
            </w:r>
            <w:bookmarkStart w:id="0" w:name="_GoBack"/>
            <w:bookmarkEnd w:id="0"/>
          </w:p>
        </w:tc>
        <w:tc>
          <w:tcPr>
            <w:tcW w:w="1086" w:type="dxa"/>
            <w:shd w:val="clear" w:color="auto" w:fill="auto"/>
            <w:vAlign w:val="center"/>
          </w:tcPr>
          <w:p w14:paraId="2E5F73FA" w14:textId="6CFBD5D6" w:rsidR="00D20E1C" w:rsidRDefault="4F72489E" w:rsidP="00D20E1C">
            <w:pPr>
              <w:spacing w:after="0" w:line="240" w:lineRule="auto"/>
              <w:jc w:val="center"/>
              <w:rPr>
                <w:rFonts w:asciiTheme="minorHAnsi" w:hAnsiTheme="minorHAnsi" w:cstheme="minorBidi"/>
                <w:sz w:val="16"/>
                <w:szCs w:val="16"/>
              </w:rPr>
            </w:pPr>
            <w:r w:rsidRPr="75D2A903">
              <w:rPr>
                <w:rFonts w:asciiTheme="minorHAnsi" w:hAnsiTheme="minorHAnsi" w:cstheme="minorBidi"/>
                <w:sz w:val="16"/>
                <w:szCs w:val="16"/>
              </w:rPr>
              <w:t>30,000</w:t>
            </w:r>
          </w:p>
        </w:tc>
        <w:tc>
          <w:tcPr>
            <w:tcW w:w="1380" w:type="dxa"/>
            <w:shd w:val="clear" w:color="auto" w:fill="auto"/>
            <w:vAlign w:val="center"/>
          </w:tcPr>
          <w:p w14:paraId="1EF1015F" w14:textId="2036294E" w:rsidR="00D20E1C" w:rsidRPr="00745532" w:rsidRDefault="00D20E1C" w:rsidP="00D20E1C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6"/>
                <w:szCs w:val="16"/>
                <w:lang w:eastAsia="zh-CN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zh-CN"/>
              </w:rPr>
              <w:t>Project Budget</w:t>
            </w:r>
          </w:p>
        </w:tc>
      </w:tr>
    </w:tbl>
    <w:p w14:paraId="7CF46FCE" w14:textId="1F262601" w:rsidR="00183FC8" w:rsidRDefault="008C3D1E">
      <w:r>
        <w:t>MYS CO Evaluation Plan 2021</w:t>
      </w:r>
    </w:p>
    <w:sectPr w:rsidR="00183FC8" w:rsidSect="00D20E1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F91BA5E" w16cex:dateUtc="2021-01-14T08:3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AAFC26" w14:textId="77777777" w:rsidR="00D142FB" w:rsidRDefault="00D142FB" w:rsidP="00D20E1C">
      <w:pPr>
        <w:spacing w:after="0" w:line="240" w:lineRule="auto"/>
      </w:pPr>
      <w:r>
        <w:separator/>
      </w:r>
    </w:p>
  </w:endnote>
  <w:endnote w:type="continuationSeparator" w:id="0">
    <w:p w14:paraId="5DBEA763" w14:textId="77777777" w:rsidR="00D142FB" w:rsidRDefault="00D142FB" w:rsidP="00D20E1C">
      <w:pPr>
        <w:spacing w:after="0" w:line="240" w:lineRule="auto"/>
      </w:pPr>
      <w:r>
        <w:continuationSeparator/>
      </w:r>
    </w:p>
  </w:endnote>
  <w:endnote w:type="continuationNotice" w:id="1">
    <w:p w14:paraId="08D3B89C" w14:textId="77777777" w:rsidR="00D142FB" w:rsidRDefault="00D142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287" w:usb1="080E0000" w:usb2="00000010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00000287" w:usb1="080E0000" w:usb2="00000010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AD1A54" w14:textId="77777777" w:rsidR="00D142FB" w:rsidRDefault="00D142FB" w:rsidP="00D20E1C">
      <w:pPr>
        <w:spacing w:after="0" w:line="240" w:lineRule="auto"/>
      </w:pPr>
      <w:r>
        <w:separator/>
      </w:r>
    </w:p>
  </w:footnote>
  <w:footnote w:type="continuationSeparator" w:id="0">
    <w:p w14:paraId="0CAC3EE6" w14:textId="77777777" w:rsidR="00D142FB" w:rsidRDefault="00D142FB" w:rsidP="00D20E1C">
      <w:pPr>
        <w:spacing w:after="0" w:line="240" w:lineRule="auto"/>
      </w:pPr>
      <w:r>
        <w:continuationSeparator/>
      </w:r>
    </w:p>
  </w:footnote>
  <w:footnote w:type="continuationNotice" w:id="1">
    <w:p w14:paraId="5CFC75E7" w14:textId="77777777" w:rsidR="00D142FB" w:rsidRDefault="00D142F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t7CwNDYzNDc1NjBU0lEKTi0uzszPAykwrAUAILKb7SwAAAA="/>
  </w:docVars>
  <w:rsids>
    <w:rsidRoot w:val="00D20E1C"/>
    <w:rsid w:val="000B73EB"/>
    <w:rsid w:val="000E7A66"/>
    <w:rsid w:val="000F0B53"/>
    <w:rsid w:val="001419F0"/>
    <w:rsid w:val="001647A8"/>
    <w:rsid w:val="00171EEE"/>
    <w:rsid w:val="00183FC8"/>
    <w:rsid w:val="001B547E"/>
    <w:rsid w:val="001D0032"/>
    <w:rsid w:val="001F4967"/>
    <w:rsid w:val="00224A1C"/>
    <w:rsid w:val="00276930"/>
    <w:rsid w:val="003B0D72"/>
    <w:rsid w:val="00436069"/>
    <w:rsid w:val="004672A2"/>
    <w:rsid w:val="004D0F6C"/>
    <w:rsid w:val="0051330B"/>
    <w:rsid w:val="00582119"/>
    <w:rsid w:val="00676CB4"/>
    <w:rsid w:val="006F3F3F"/>
    <w:rsid w:val="00894469"/>
    <w:rsid w:val="008A1928"/>
    <w:rsid w:val="008C3D1E"/>
    <w:rsid w:val="00D12EE5"/>
    <w:rsid w:val="00D142FB"/>
    <w:rsid w:val="00D20E1C"/>
    <w:rsid w:val="00D303F6"/>
    <w:rsid w:val="00D703FC"/>
    <w:rsid w:val="00D85994"/>
    <w:rsid w:val="00DB7F84"/>
    <w:rsid w:val="00EA799B"/>
    <w:rsid w:val="00EB7104"/>
    <w:rsid w:val="00EC730C"/>
    <w:rsid w:val="00ED39D9"/>
    <w:rsid w:val="00F22B68"/>
    <w:rsid w:val="00F24689"/>
    <w:rsid w:val="00F50ADA"/>
    <w:rsid w:val="00F94E05"/>
    <w:rsid w:val="00FB6FF0"/>
    <w:rsid w:val="0659AAD8"/>
    <w:rsid w:val="1000D13E"/>
    <w:rsid w:val="11F2CFCC"/>
    <w:rsid w:val="16029F8E"/>
    <w:rsid w:val="1C1DDA5B"/>
    <w:rsid w:val="24A79E6F"/>
    <w:rsid w:val="2828DDC3"/>
    <w:rsid w:val="28E33506"/>
    <w:rsid w:val="309A4034"/>
    <w:rsid w:val="3635ABD7"/>
    <w:rsid w:val="38056407"/>
    <w:rsid w:val="382AA6D4"/>
    <w:rsid w:val="41D452BB"/>
    <w:rsid w:val="45C85C36"/>
    <w:rsid w:val="4F6563EB"/>
    <w:rsid w:val="4F72489E"/>
    <w:rsid w:val="579F5402"/>
    <w:rsid w:val="5C9FDB30"/>
    <w:rsid w:val="6018507C"/>
    <w:rsid w:val="61779CB5"/>
    <w:rsid w:val="66045D57"/>
    <w:rsid w:val="6638C34E"/>
    <w:rsid w:val="668A8575"/>
    <w:rsid w:val="72B39D86"/>
    <w:rsid w:val="75CBD73F"/>
    <w:rsid w:val="75D2A903"/>
    <w:rsid w:val="75F7F030"/>
    <w:rsid w:val="7C7C55C8"/>
    <w:rsid w:val="7CF6D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58D19"/>
  <w15:chartTrackingRefBased/>
  <w15:docId w15:val="{ABCC9AF1-FB9C-4117-8BE3-A25C588DE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E1C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0E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0E1C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20E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0E1C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4E0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4E05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94E0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E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E05"/>
    <w:rPr>
      <w:rFonts w:ascii="Segoe UI" w:eastAsia="Times New Roman" w:hAnsi="Segoe UI" w:cs="Segoe UI"/>
      <w:sz w:val="18"/>
      <w:szCs w:val="18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3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330B"/>
    <w:rPr>
      <w:rFonts w:ascii="Times New Roman" w:eastAsia="Times New Roman" w:hAnsi="Times New Roman" w:cs="Times New Roman"/>
      <w:b/>
      <w:bCs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642062B714214A946E4C4B1D89F83F" ma:contentTypeVersion="15" ma:contentTypeDescription="Create a new document." ma:contentTypeScope="" ma:versionID="55055cf895ff1739b4138f966306eb72">
  <xsd:schema xmlns:xsd="http://www.w3.org/2001/XMLSchema" xmlns:xs="http://www.w3.org/2001/XMLSchema" xmlns:p="http://schemas.microsoft.com/office/2006/metadata/properties" xmlns:ns3="7fe72f24-400e-4cc9-951c-6d14dee3bc5c" xmlns:ns4="5fc110c6-6ec6-488b-90a7-f4c8f5d9b43a" targetNamespace="http://schemas.microsoft.com/office/2006/metadata/properties" ma:root="true" ma:fieldsID="0ca2827bedde2834320d0cbd2b8797b6" ns3:_="" ns4:_="">
    <xsd:import namespace="7fe72f24-400e-4cc9-951c-6d14dee3bc5c"/>
    <xsd:import namespace="5fc110c6-6ec6-488b-90a7-f4c8f5d9b43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2f24-400e-4cc9-951c-6d14dee3bc5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c110c6-6ec6-488b-90a7-f4c8f5d9b4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DD83B7-A2C9-493D-8013-C5CBC34E34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2f24-400e-4cc9-951c-6d14dee3bc5c"/>
    <ds:schemaRef ds:uri="5fc110c6-6ec6-488b-90a7-f4c8f5d9b4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D4B04F-CBA6-43AA-B691-55A7E4D48E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684BD8-9E0C-4421-B54D-AB0529DB526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4</TotalTime>
  <Pages>1</Pages>
  <Words>192</Words>
  <Characters>1082</Characters>
  <Application>Microsoft Office Word</Application>
  <DocSecurity>0</DocSecurity>
  <Lines>24</Lines>
  <Paragraphs>5</Paragraphs>
  <ScaleCrop>false</ScaleCrop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ow Ling Lee</dc:creator>
  <cp:keywords/>
  <dc:description/>
  <cp:lastModifiedBy>Siow Ling Lee</cp:lastModifiedBy>
  <cp:revision>14</cp:revision>
  <dcterms:created xsi:type="dcterms:W3CDTF">2021-01-13T09:38:00Z</dcterms:created>
  <dcterms:modified xsi:type="dcterms:W3CDTF">2021-01-15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642062B714214A946E4C4B1D89F83F</vt:lpwstr>
  </property>
</Properties>
</file>